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E4A0B6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6B2D84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87D4461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45C9E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4AC2888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4A8249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338E76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258DF4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02CC9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782A0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7AB7CAC"/>
    <w:multiLevelType w:val="multilevel"/>
    <w:tmpl w:val="BFB6451E"/>
    <w:lvl w:ilvl="0">
      <w:start w:val="1"/>
      <w:numFmt w:val="decimal"/>
      <w:pStyle w:val="Heading1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3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5C244EE"/>
    <w:multiLevelType w:val="multilevel"/>
    <w:tmpl w:val="B966FEF8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1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4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2"/>
  </w:num>
  <w:num w16cid:durableId="787970708" w:numId="35">
    <w:abstractNumId w:val="13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213A9E"/>
    <w:pPr>
      <w:keepNext/>
      <w:keepLines/>
      <w:numPr>
        <w:numId w:val="34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12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33:24Z</dcterms:created>
  <dcterms:modified xsi:type="dcterms:W3CDTF">2023-09-11T17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